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A102D5" w14:textId="77777777" w:rsidR="00270DCF" w:rsidRDefault="00270DCF" w:rsidP="00270DCF">
      <w:pPr>
        <w:spacing w:after="0" w:line="240" w:lineRule="auto"/>
        <w:rPr>
          <w:b/>
          <w:bCs/>
          <w:sz w:val="28"/>
          <w:szCs w:val="28"/>
        </w:rPr>
      </w:pPr>
    </w:p>
    <w:p w14:paraId="4DADC30F" w14:textId="4EF05154" w:rsidR="00270DCF" w:rsidRDefault="00270DCF" w:rsidP="00270DCF">
      <w:pPr>
        <w:spacing w:after="0" w:line="240" w:lineRule="auto"/>
        <w:ind w:firstLine="720"/>
        <w:rPr>
          <w:sz w:val="24"/>
          <w:szCs w:val="24"/>
        </w:rPr>
      </w:pPr>
      <w:r>
        <w:rPr>
          <w:sz w:val="24"/>
          <w:szCs w:val="24"/>
        </w:rPr>
        <w:t>Good morning everyone! Today we will talk about AI and machine learning.</w:t>
      </w:r>
    </w:p>
    <w:p w14:paraId="746CD689" w14:textId="2154E4B1" w:rsidR="00766CBB" w:rsidRDefault="004B6E88" w:rsidP="00270DCF">
      <w:pPr>
        <w:spacing w:after="0" w:line="240" w:lineRule="auto"/>
        <w:ind w:firstLine="720"/>
        <w:rPr>
          <w:sz w:val="24"/>
          <w:szCs w:val="24"/>
        </w:rPr>
      </w:pPr>
      <w:r>
        <w:rPr>
          <w:sz w:val="24"/>
          <w:szCs w:val="24"/>
        </w:rPr>
        <w:t xml:space="preserve">For a start </w:t>
      </w:r>
      <w:r w:rsidR="00766CBB">
        <w:rPr>
          <w:sz w:val="24"/>
          <w:szCs w:val="24"/>
        </w:rPr>
        <w:t>ML and AI are the hot topics in every trending article since 2017 and rightfully so it is much like how internet emerged as a game changer in everyone’s life.</w:t>
      </w:r>
    </w:p>
    <w:p w14:paraId="6094B2AD" w14:textId="4397872A" w:rsidR="00766CBB" w:rsidRDefault="00766CBB" w:rsidP="00270DCF">
      <w:pPr>
        <w:spacing w:after="0" w:line="240" w:lineRule="auto"/>
        <w:ind w:firstLine="720"/>
        <w:rPr>
          <w:sz w:val="24"/>
          <w:szCs w:val="24"/>
        </w:rPr>
      </w:pPr>
    </w:p>
    <w:p w14:paraId="27293AD0" w14:textId="4EADCF5F" w:rsidR="00766CBB" w:rsidRDefault="00766CBB" w:rsidP="00270DCF">
      <w:pPr>
        <w:spacing w:after="0" w:line="240" w:lineRule="auto"/>
        <w:ind w:firstLine="720"/>
        <w:rPr>
          <w:sz w:val="24"/>
          <w:szCs w:val="24"/>
        </w:rPr>
      </w:pPr>
      <w:r>
        <w:rPr>
          <w:sz w:val="24"/>
          <w:szCs w:val="24"/>
        </w:rPr>
        <w:t>First let’s talk about what is AI. If we divided the word.</w:t>
      </w:r>
    </w:p>
    <w:p w14:paraId="7CF956AF" w14:textId="0D1B7268" w:rsidR="00766CBB" w:rsidRDefault="00766CBB" w:rsidP="00270DCF">
      <w:pPr>
        <w:spacing w:after="0" w:line="240" w:lineRule="auto"/>
        <w:ind w:firstLine="720"/>
        <w:rPr>
          <w:sz w:val="24"/>
          <w:szCs w:val="24"/>
        </w:rPr>
      </w:pPr>
      <w:r>
        <w:rPr>
          <w:sz w:val="24"/>
          <w:szCs w:val="24"/>
        </w:rPr>
        <w:t>The definition of Artificial is made or produced by human</w:t>
      </w:r>
    </w:p>
    <w:p w14:paraId="2F410714" w14:textId="77777777" w:rsidR="00766CBB" w:rsidRDefault="00766CBB" w:rsidP="00270DCF">
      <w:pPr>
        <w:spacing w:after="0" w:line="240" w:lineRule="auto"/>
        <w:ind w:firstLine="720"/>
        <w:rPr>
          <w:sz w:val="24"/>
          <w:szCs w:val="24"/>
        </w:rPr>
      </w:pPr>
      <w:r>
        <w:rPr>
          <w:sz w:val="24"/>
          <w:szCs w:val="24"/>
        </w:rPr>
        <w:t>While intelligence is the capacity to learn and solve problems.</w:t>
      </w:r>
    </w:p>
    <w:p w14:paraId="3A99F9F5" w14:textId="77777777" w:rsidR="00766CBB" w:rsidRDefault="00766CBB" w:rsidP="00270DCF">
      <w:pPr>
        <w:spacing w:after="0" w:line="240" w:lineRule="auto"/>
        <w:ind w:firstLine="720"/>
        <w:rPr>
          <w:sz w:val="24"/>
          <w:szCs w:val="24"/>
        </w:rPr>
      </w:pPr>
      <w:r>
        <w:rPr>
          <w:sz w:val="24"/>
          <w:szCs w:val="24"/>
        </w:rPr>
        <w:t xml:space="preserve">When we combine this together, we get </w:t>
      </w:r>
      <w:r w:rsidR="00270DCF">
        <w:rPr>
          <w:sz w:val="24"/>
          <w:szCs w:val="24"/>
        </w:rPr>
        <w:t>Artificial Intelligence</w:t>
      </w:r>
    </w:p>
    <w:p w14:paraId="4BC6FDFB" w14:textId="51AE11C8" w:rsidR="00766CBB" w:rsidRDefault="00766CBB" w:rsidP="00270DCF">
      <w:pPr>
        <w:spacing w:after="0" w:line="240" w:lineRule="auto"/>
        <w:ind w:firstLine="720"/>
        <w:rPr>
          <w:sz w:val="24"/>
          <w:szCs w:val="24"/>
        </w:rPr>
      </w:pPr>
      <w:r>
        <w:rPr>
          <w:sz w:val="24"/>
          <w:szCs w:val="24"/>
        </w:rPr>
        <w:t>A machine that can solve and act like humans</w:t>
      </w:r>
    </w:p>
    <w:p w14:paraId="24BF3B9B" w14:textId="77777777" w:rsidR="00766CBB" w:rsidRDefault="00766CBB" w:rsidP="00270DCF">
      <w:pPr>
        <w:spacing w:after="0" w:line="240" w:lineRule="auto"/>
        <w:ind w:firstLine="720"/>
        <w:rPr>
          <w:sz w:val="24"/>
          <w:szCs w:val="24"/>
        </w:rPr>
      </w:pPr>
    </w:p>
    <w:p w14:paraId="60E083F8" w14:textId="3F01791D" w:rsidR="00270DCF" w:rsidRDefault="00766CBB" w:rsidP="00270DCF">
      <w:pPr>
        <w:spacing w:after="0" w:line="240" w:lineRule="auto"/>
        <w:ind w:firstLine="720"/>
        <w:rPr>
          <w:sz w:val="24"/>
          <w:szCs w:val="24"/>
        </w:rPr>
      </w:pPr>
      <w:r>
        <w:rPr>
          <w:sz w:val="24"/>
          <w:szCs w:val="24"/>
        </w:rPr>
        <w:t xml:space="preserve">AI </w:t>
      </w:r>
      <w:r w:rsidR="00270DCF">
        <w:rPr>
          <w:sz w:val="24"/>
          <w:szCs w:val="24"/>
        </w:rPr>
        <w:t>is an area of computer science that emphasizes the creation of intelligent machines that work and react like humans.</w:t>
      </w:r>
    </w:p>
    <w:p w14:paraId="21F6CD2E" w14:textId="142A2ABD" w:rsidR="00270DCF" w:rsidRDefault="00270DCF" w:rsidP="00270DCF">
      <w:pPr>
        <w:spacing w:after="0" w:line="240" w:lineRule="auto"/>
        <w:ind w:firstLine="720"/>
        <w:rPr>
          <w:sz w:val="24"/>
          <w:szCs w:val="24"/>
        </w:rPr>
      </w:pPr>
    </w:p>
    <w:p w14:paraId="30B66403" w14:textId="6BDC19F1" w:rsidR="00270DCF" w:rsidRDefault="00270DCF" w:rsidP="00270DCF">
      <w:pPr>
        <w:spacing w:after="0" w:line="240" w:lineRule="auto"/>
        <w:ind w:firstLine="720"/>
        <w:rPr>
          <w:sz w:val="24"/>
          <w:szCs w:val="24"/>
        </w:rPr>
      </w:pPr>
      <w:r>
        <w:rPr>
          <w:sz w:val="24"/>
          <w:szCs w:val="24"/>
        </w:rPr>
        <w:t xml:space="preserve">Some of the activities computers with artificial intelligence are designed for include: </w:t>
      </w:r>
    </w:p>
    <w:p w14:paraId="75DC1827" w14:textId="77777777" w:rsidR="00270DCF" w:rsidRDefault="00270DCF" w:rsidP="00270DCF">
      <w:pPr>
        <w:spacing w:after="0" w:line="240" w:lineRule="auto"/>
        <w:ind w:firstLine="720"/>
        <w:rPr>
          <w:sz w:val="24"/>
          <w:szCs w:val="24"/>
        </w:rPr>
      </w:pPr>
    </w:p>
    <w:p w14:paraId="4BD63251" w14:textId="2417802B" w:rsidR="00270DCF" w:rsidRDefault="00270DCF" w:rsidP="00270DCF">
      <w:pPr>
        <w:pStyle w:val="ListParagraph"/>
        <w:numPr>
          <w:ilvl w:val="0"/>
          <w:numId w:val="6"/>
        </w:numPr>
        <w:spacing w:after="0" w:line="240" w:lineRule="auto"/>
        <w:rPr>
          <w:sz w:val="24"/>
          <w:szCs w:val="24"/>
        </w:rPr>
      </w:pPr>
      <w:r>
        <w:rPr>
          <w:sz w:val="24"/>
          <w:szCs w:val="24"/>
        </w:rPr>
        <w:t>Speech Recognition</w:t>
      </w:r>
      <w:r w:rsidR="00FA001A">
        <w:rPr>
          <w:sz w:val="24"/>
          <w:szCs w:val="24"/>
        </w:rPr>
        <w:t xml:space="preserve"> - </w:t>
      </w:r>
      <w:proofErr w:type="spellStart"/>
      <w:r w:rsidR="00FA001A">
        <w:rPr>
          <w:sz w:val="24"/>
          <w:szCs w:val="24"/>
        </w:rPr>
        <w:t>youtube</w:t>
      </w:r>
      <w:proofErr w:type="spellEnd"/>
      <w:r w:rsidR="00FA001A">
        <w:rPr>
          <w:sz w:val="24"/>
          <w:szCs w:val="24"/>
        </w:rPr>
        <w:t xml:space="preserve"> cc</w:t>
      </w:r>
    </w:p>
    <w:p w14:paraId="42C1D540" w14:textId="697AB711" w:rsidR="00270DCF" w:rsidRDefault="00FA001A" w:rsidP="00270DCF">
      <w:pPr>
        <w:pStyle w:val="ListParagraph"/>
        <w:numPr>
          <w:ilvl w:val="0"/>
          <w:numId w:val="6"/>
        </w:numPr>
        <w:spacing w:after="0" w:line="240" w:lineRule="auto"/>
        <w:rPr>
          <w:sz w:val="24"/>
          <w:szCs w:val="24"/>
        </w:rPr>
      </w:pPr>
      <w:r>
        <w:rPr>
          <w:sz w:val="24"/>
          <w:szCs w:val="24"/>
        </w:rPr>
        <w:t xml:space="preserve">Facial Recognition - </w:t>
      </w:r>
      <w:proofErr w:type="spellStart"/>
      <w:r>
        <w:rPr>
          <w:sz w:val="24"/>
          <w:szCs w:val="24"/>
        </w:rPr>
        <w:t>facebook</w:t>
      </w:r>
      <w:proofErr w:type="spellEnd"/>
      <w:r>
        <w:rPr>
          <w:sz w:val="24"/>
          <w:szCs w:val="24"/>
        </w:rPr>
        <w:t xml:space="preserve"> profile picture</w:t>
      </w:r>
    </w:p>
    <w:p w14:paraId="4EF2B27E" w14:textId="4B28BC65" w:rsidR="00270DCF" w:rsidRDefault="008D2440" w:rsidP="00270DCF">
      <w:pPr>
        <w:pStyle w:val="ListParagraph"/>
        <w:numPr>
          <w:ilvl w:val="0"/>
          <w:numId w:val="6"/>
        </w:numPr>
        <w:spacing w:after="0" w:line="240" w:lineRule="auto"/>
        <w:rPr>
          <w:sz w:val="24"/>
          <w:szCs w:val="24"/>
        </w:rPr>
      </w:pPr>
      <w:r>
        <w:rPr>
          <w:sz w:val="24"/>
          <w:szCs w:val="24"/>
        </w:rPr>
        <w:t>Weather / Temperature</w:t>
      </w:r>
      <w:r w:rsidR="008A4E6C">
        <w:rPr>
          <w:sz w:val="24"/>
          <w:szCs w:val="24"/>
        </w:rPr>
        <w:t xml:space="preserve"> Recognition- </w:t>
      </w:r>
    </w:p>
    <w:p w14:paraId="1DCAC585" w14:textId="47399043" w:rsidR="00270DCF" w:rsidRDefault="008A4E6C" w:rsidP="00627F60">
      <w:pPr>
        <w:pStyle w:val="ListParagraph"/>
        <w:numPr>
          <w:ilvl w:val="0"/>
          <w:numId w:val="6"/>
        </w:numPr>
        <w:spacing w:after="0" w:line="240" w:lineRule="auto"/>
        <w:rPr>
          <w:sz w:val="24"/>
          <w:szCs w:val="24"/>
        </w:rPr>
      </w:pPr>
      <w:r>
        <w:rPr>
          <w:sz w:val="24"/>
          <w:szCs w:val="24"/>
        </w:rPr>
        <w:t xml:space="preserve">Pattern Recognition - </w:t>
      </w:r>
    </w:p>
    <w:p w14:paraId="036B28C0" w14:textId="328010EF" w:rsidR="00A72624" w:rsidRDefault="00E25DE2" w:rsidP="00E25DE2">
      <w:pPr>
        <w:tabs>
          <w:tab w:val="left" w:pos="4070"/>
        </w:tabs>
        <w:spacing w:after="0" w:line="240" w:lineRule="auto"/>
        <w:rPr>
          <w:sz w:val="24"/>
          <w:szCs w:val="24"/>
        </w:rPr>
      </w:pPr>
      <w:r>
        <w:rPr>
          <w:sz w:val="24"/>
          <w:szCs w:val="24"/>
        </w:rPr>
        <w:tab/>
      </w:r>
    </w:p>
    <w:p w14:paraId="3443F89A" w14:textId="04318328" w:rsidR="00A72624" w:rsidRDefault="00A72624" w:rsidP="00A72624">
      <w:pPr>
        <w:spacing w:after="0" w:line="240" w:lineRule="auto"/>
        <w:ind w:firstLine="720"/>
        <w:rPr>
          <w:sz w:val="24"/>
          <w:szCs w:val="24"/>
        </w:rPr>
      </w:pPr>
      <w:r>
        <w:rPr>
          <w:sz w:val="24"/>
          <w:szCs w:val="24"/>
        </w:rPr>
        <w:t xml:space="preserve">Let’s have a discussion to the core of an AI. If we have an AI Robot and put it in a field </w:t>
      </w:r>
      <w:r w:rsidR="00BA7C42">
        <w:rPr>
          <w:sz w:val="24"/>
          <w:szCs w:val="24"/>
        </w:rPr>
        <w:t>des</w:t>
      </w:r>
      <w:r>
        <w:rPr>
          <w:sz w:val="24"/>
          <w:szCs w:val="24"/>
        </w:rPr>
        <w:t>pite of the variation in lightning landscape and dimensions of the field the AI Robot must perform as expected, this ability to react appropriately to a new situation called generalized learning.</w:t>
      </w:r>
    </w:p>
    <w:p w14:paraId="2D695965" w14:textId="3D97361B" w:rsidR="00A72624" w:rsidRDefault="00A72624" w:rsidP="00A72624">
      <w:pPr>
        <w:spacing w:after="0" w:line="240" w:lineRule="auto"/>
        <w:ind w:firstLine="720"/>
        <w:rPr>
          <w:sz w:val="24"/>
          <w:szCs w:val="24"/>
        </w:rPr>
      </w:pPr>
    </w:p>
    <w:p w14:paraId="6D038F69" w14:textId="147955AE" w:rsidR="00A72624" w:rsidRDefault="00A72624" w:rsidP="00A72624">
      <w:pPr>
        <w:spacing w:after="0" w:line="240" w:lineRule="auto"/>
        <w:ind w:firstLine="720"/>
        <w:rPr>
          <w:sz w:val="24"/>
          <w:szCs w:val="24"/>
        </w:rPr>
      </w:pPr>
      <w:r>
        <w:rPr>
          <w:sz w:val="24"/>
          <w:szCs w:val="24"/>
        </w:rPr>
        <w:t>The robot now is at a crossroads one that paved the other one is rocky, the robot must determine which path to take based on the circumstances, this now portrays the AI robot reasoning ability.</w:t>
      </w:r>
    </w:p>
    <w:p w14:paraId="0DD8AA76" w14:textId="4C1037D3" w:rsidR="00A72624" w:rsidRDefault="00A72624" w:rsidP="00A72624">
      <w:pPr>
        <w:spacing w:after="0" w:line="240" w:lineRule="auto"/>
        <w:ind w:firstLine="720"/>
        <w:rPr>
          <w:sz w:val="24"/>
          <w:szCs w:val="24"/>
        </w:rPr>
      </w:pPr>
    </w:p>
    <w:p w14:paraId="253A7405" w14:textId="264A91CB" w:rsidR="00A72624" w:rsidRDefault="00A72624" w:rsidP="00A72624">
      <w:pPr>
        <w:spacing w:after="0" w:line="240" w:lineRule="auto"/>
        <w:ind w:firstLine="720"/>
        <w:rPr>
          <w:sz w:val="24"/>
          <w:szCs w:val="24"/>
        </w:rPr>
      </w:pPr>
      <w:r>
        <w:rPr>
          <w:sz w:val="24"/>
          <w:szCs w:val="24"/>
        </w:rPr>
        <w:t>After a short stroll</w:t>
      </w:r>
      <w:r w:rsidR="00DD48CE">
        <w:rPr>
          <w:sz w:val="24"/>
          <w:szCs w:val="24"/>
        </w:rPr>
        <w:t xml:space="preserve"> the robot now encounters a stream that it could not swim across, using the plank provided as an input, the robot is now able to cross the stream, so our robot uses the given input and finds the solution for this for problem.</w:t>
      </w:r>
      <w:r w:rsidR="00A36A80">
        <w:rPr>
          <w:sz w:val="24"/>
          <w:szCs w:val="24"/>
        </w:rPr>
        <w:t xml:space="preserve"> This is now the problem solving.</w:t>
      </w:r>
    </w:p>
    <w:p w14:paraId="15C7D225" w14:textId="2DD58E2A" w:rsidR="00A36A80" w:rsidRDefault="00A36A80" w:rsidP="00A72624">
      <w:pPr>
        <w:spacing w:after="0" w:line="240" w:lineRule="auto"/>
        <w:ind w:firstLine="720"/>
        <w:rPr>
          <w:sz w:val="24"/>
          <w:szCs w:val="24"/>
        </w:rPr>
      </w:pPr>
    </w:p>
    <w:p w14:paraId="74BBA7FD" w14:textId="38151930" w:rsidR="00A36A80" w:rsidRDefault="00A36A80" w:rsidP="00A72624">
      <w:pPr>
        <w:spacing w:after="0" w:line="240" w:lineRule="auto"/>
        <w:ind w:firstLine="720"/>
        <w:rPr>
          <w:sz w:val="24"/>
          <w:szCs w:val="24"/>
        </w:rPr>
      </w:pPr>
      <w:r>
        <w:rPr>
          <w:sz w:val="24"/>
          <w:szCs w:val="24"/>
        </w:rPr>
        <w:t>These 3 capabilities make the robot artificially intelligent.</w:t>
      </w:r>
    </w:p>
    <w:p w14:paraId="1C7419E9" w14:textId="193C1765" w:rsidR="00A36A80" w:rsidRDefault="00A36A80" w:rsidP="00A72624">
      <w:pPr>
        <w:spacing w:after="0" w:line="240" w:lineRule="auto"/>
        <w:ind w:firstLine="720"/>
        <w:rPr>
          <w:sz w:val="24"/>
          <w:szCs w:val="24"/>
        </w:rPr>
      </w:pPr>
      <w:r>
        <w:rPr>
          <w:sz w:val="24"/>
          <w:szCs w:val="24"/>
        </w:rPr>
        <w:t>In short AI provides machines with the capability to adapt, reason and provide solutions.</w:t>
      </w:r>
    </w:p>
    <w:p w14:paraId="315A3AFC" w14:textId="6D959F59" w:rsidR="00D622ED" w:rsidRDefault="00D622ED" w:rsidP="00A72624">
      <w:pPr>
        <w:spacing w:after="0" w:line="240" w:lineRule="auto"/>
        <w:ind w:firstLine="720"/>
        <w:rPr>
          <w:sz w:val="24"/>
          <w:szCs w:val="24"/>
        </w:rPr>
      </w:pPr>
    </w:p>
    <w:p w14:paraId="47A0AF4A" w14:textId="77777777" w:rsidR="00D622ED" w:rsidRDefault="00D622ED" w:rsidP="00A72624">
      <w:pPr>
        <w:spacing w:after="0" w:line="240" w:lineRule="auto"/>
        <w:ind w:firstLine="720"/>
        <w:rPr>
          <w:sz w:val="24"/>
          <w:szCs w:val="24"/>
        </w:rPr>
      </w:pPr>
      <w:r>
        <w:rPr>
          <w:sz w:val="24"/>
          <w:szCs w:val="24"/>
        </w:rPr>
        <w:t>The AI has been around since 1950’s</w:t>
      </w:r>
    </w:p>
    <w:p w14:paraId="200F1651" w14:textId="01D33BCD" w:rsidR="00D622ED" w:rsidRDefault="00D622ED" w:rsidP="00A72624">
      <w:pPr>
        <w:spacing w:after="0" w:line="240" w:lineRule="auto"/>
        <w:ind w:firstLine="720"/>
        <w:rPr>
          <w:sz w:val="24"/>
          <w:szCs w:val="24"/>
        </w:rPr>
      </w:pPr>
      <w:r>
        <w:rPr>
          <w:sz w:val="24"/>
          <w:szCs w:val="24"/>
        </w:rPr>
        <w:t xml:space="preserve">Alan Turing even publish a landmark paper which he speculated about the possibility of creating machines that think. </w:t>
      </w:r>
      <w:r w:rsidR="005608D0">
        <w:rPr>
          <w:sz w:val="24"/>
          <w:szCs w:val="24"/>
        </w:rPr>
        <w:t>Then in 1956 in the Dartmouth Conference</w:t>
      </w:r>
      <w:r w:rsidR="000B117B">
        <w:rPr>
          <w:sz w:val="24"/>
          <w:szCs w:val="24"/>
        </w:rPr>
        <w:t>,</w:t>
      </w:r>
      <w:r w:rsidR="005608D0">
        <w:rPr>
          <w:sz w:val="24"/>
          <w:szCs w:val="24"/>
        </w:rPr>
        <w:t xml:space="preserve"> scientists debuted and persuaded the attendees to accept “Artificial Intelligence” as a</w:t>
      </w:r>
      <w:r w:rsidR="000B117B">
        <w:rPr>
          <w:sz w:val="24"/>
          <w:szCs w:val="24"/>
        </w:rPr>
        <w:t xml:space="preserve"> name of the field. The Dartmouth conference was the moment that AI gained its name, its mission, its first success and its major players.</w:t>
      </w:r>
    </w:p>
    <w:p w14:paraId="1FA9C778" w14:textId="0297B339" w:rsidR="000B117B" w:rsidRDefault="00535205" w:rsidP="00535205">
      <w:pPr>
        <w:tabs>
          <w:tab w:val="left" w:pos="1678"/>
        </w:tabs>
        <w:spacing w:after="0" w:line="240" w:lineRule="auto"/>
        <w:ind w:firstLine="720"/>
        <w:rPr>
          <w:sz w:val="24"/>
          <w:szCs w:val="24"/>
        </w:rPr>
      </w:pPr>
      <w:r>
        <w:rPr>
          <w:sz w:val="24"/>
          <w:szCs w:val="24"/>
        </w:rPr>
        <w:tab/>
      </w:r>
    </w:p>
    <w:p w14:paraId="10C34782" w14:textId="2E9B09BE" w:rsidR="00535205" w:rsidRDefault="00535205" w:rsidP="00535205">
      <w:pPr>
        <w:tabs>
          <w:tab w:val="left" w:pos="1678"/>
        </w:tabs>
        <w:spacing w:after="0" w:line="240" w:lineRule="auto"/>
        <w:ind w:firstLine="720"/>
        <w:rPr>
          <w:sz w:val="24"/>
          <w:szCs w:val="24"/>
        </w:rPr>
      </w:pPr>
    </w:p>
    <w:p w14:paraId="0CD17B65" w14:textId="5B777C19" w:rsidR="00535205" w:rsidRDefault="00535205" w:rsidP="00535205">
      <w:pPr>
        <w:tabs>
          <w:tab w:val="left" w:pos="1678"/>
        </w:tabs>
        <w:spacing w:after="0" w:line="240" w:lineRule="auto"/>
        <w:ind w:firstLine="720"/>
        <w:rPr>
          <w:sz w:val="24"/>
          <w:szCs w:val="24"/>
        </w:rPr>
      </w:pPr>
    </w:p>
    <w:p w14:paraId="11E0C3F2" w14:textId="76C9CDDD" w:rsidR="00535205" w:rsidRDefault="00535205" w:rsidP="00535205">
      <w:pPr>
        <w:tabs>
          <w:tab w:val="left" w:pos="1678"/>
        </w:tabs>
        <w:spacing w:after="0" w:line="240" w:lineRule="auto"/>
        <w:ind w:firstLine="720"/>
        <w:rPr>
          <w:sz w:val="24"/>
          <w:szCs w:val="24"/>
        </w:rPr>
      </w:pPr>
    </w:p>
    <w:p w14:paraId="36EB84E8" w14:textId="0456883C" w:rsidR="00535205" w:rsidRDefault="00535205" w:rsidP="00535205">
      <w:pPr>
        <w:tabs>
          <w:tab w:val="left" w:pos="1678"/>
        </w:tabs>
        <w:spacing w:after="0" w:line="240" w:lineRule="auto"/>
        <w:ind w:firstLine="720"/>
        <w:rPr>
          <w:sz w:val="24"/>
          <w:szCs w:val="24"/>
        </w:rPr>
      </w:pPr>
    </w:p>
    <w:p w14:paraId="06B51202" w14:textId="6B8090A5" w:rsidR="00535205" w:rsidRDefault="00535205" w:rsidP="00535205">
      <w:pPr>
        <w:tabs>
          <w:tab w:val="left" w:pos="1678"/>
        </w:tabs>
        <w:spacing w:after="0" w:line="240" w:lineRule="auto"/>
        <w:ind w:firstLine="720"/>
        <w:rPr>
          <w:sz w:val="24"/>
          <w:szCs w:val="24"/>
        </w:rPr>
      </w:pPr>
    </w:p>
    <w:p w14:paraId="3E39F371" w14:textId="503D064C" w:rsidR="00535205" w:rsidRDefault="00535205" w:rsidP="00535205">
      <w:pPr>
        <w:tabs>
          <w:tab w:val="left" w:pos="1678"/>
        </w:tabs>
        <w:spacing w:after="0" w:line="240" w:lineRule="auto"/>
        <w:ind w:firstLine="720"/>
        <w:rPr>
          <w:sz w:val="24"/>
          <w:szCs w:val="24"/>
        </w:rPr>
      </w:pPr>
    </w:p>
    <w:p w14:paraId="5027800E" w14:textId="166868E3" w:rsidR="00535205" w:rsidRDefault="00535205" w:rsidP="00535205">
      <w:pPr>
        <w:tabs>
          <w:tab w:val="left" w:pos="1678"/>
        </w:tabs>
        <w:spacing w:after="0" w:line="240" w:lineRule="auto"/>
        <w:ind w:firstLine="720"/>
        <w:rPr>
          <w:sz w:val="24"/>
          <w:szCs w:val="24"/>
        </w:rPr>
      </w:pPr>
    </w:p>
    <w:p w14:paraId="3E8C9119" w14:textId="31A7549C" w:rsidR="00535205" w:rsidRDefault="00535205" w:rsidP="00535205">
      <w:pPr>
        <w:tabs>
          <w:tab w:val="left" w:pos="1678"/>
        </w:tabs>
        <w:spacing w:after="0" w:line="240" w:lineRule="auto"/>
        <w:ind w:firstLine="720"/>
        <w:rPr>
          <w:sz w:val="24"/>
          <w:szCs w:val="24"/>
        </w:rPr>
      </w:pPr>
    </w:p>
    <w:p w14:paraId="7B65A70E" w14:textId="05C6C1BF" w:rsidR="00535205" w:rsidRDefault="00535205" w:rsidP="00535205">
      <w:pPr>
        <w:tabs>
          <w:tab w:val="left" w:pos="1678"/>
        </w:tabs>
        <w:spacing w:after="0" w:line="240" w:lineRule="auto"/>
        <w:ind w:firstLine="720"/>
        <w:rPr>
          <w:sz w:val="24"/>
          <w:szCs w:val="24"/>
        </w:rPr>
      </w:pPr>
    </w:p>
    <w:p w14:paraId="634FE9AF" w14:textId="77777777" w:rsidR="0085357E" w:rsidRDefault="0085357E" w:rsidP="00535205">
      <w:pPr>
        <w:tabs>
          <w:tab w:val="left" w:pos="6273"/>
        </w:tabs>
        <w:spacing w:after="0" w:line="240" w:lineRule="auto"/>
        <w:ind w:firstLine="720"/>
        <w:rPr>
          <w:sz w:val="24"/>
          <w:szCs w:val="24"/>
        </w:rPr>
      </w:pPr>
    </w:p>
    <w:p w14:paraId="3F135C4A" w14:textId="22F670BE" w:rsidR="00535205" w:rsidRDefault="000B117B" w:rsidP="00535205">
      <w:pPr>
        <w:tabs>
          <w:tab w:val="left" w:pos="6273"/>
        </w:tabs>
        <w:spacing w:after="0" w:line="240" w:lineRule="auto"/>
        <w:ind w:firstLine="720"/>
        <w:rPr>
          <w:sz w:val="24"/>
          <w:szCs w:val="24"/>
        </w:rPr>
      </w:pPr>
      <w:r>
        <w:rPr>
          <w:sz w:val="24"/>
          <w:szCs w:val="24"/>
        </w:rPr>
        <w:t>Eventually, the AI winter period comes, for 60 years AI stops growing</w:t>
      </w:r>
      <w:r w:rsidR="00535205">
        <w:rPr>
          <w:sz w:val="24"/>
          <w:szCs w:val="24"/>
        </w:rPr>
        <w:t xml:space="preserve"> then after 60 years the AI winter was stop, </w:t>
      </w:r>
      <w:proofErr w:type="spellStart"/>
      <w:r w:rsidR="00535205">
        <w:rPr>
          <w:sz w:val="24"/>
          <w:szCs w:val="24"/>
        </w:rPr>
        <w:t>its</w:t>
      </w:r>
      <w:proofErr w:type="spellEnd"/>
      <w:r w:rsidR="00535205">
        <w:rPr>
          <w:sz w:val="24"/>
          <w:szCs w:val="24"/>
        </w:rPr>
        <w:t xml:space="preserve"> been made possible because of key breakthroughs</w:t>
      </w:r>
    </w:p>
    <w:p w14:paraId="3994644E" w14:textId="3163703E" w:rsidR="00535205" w:rsidRDefault="00535205" w:rsidP="00535205">
      <w:pPr>
        <w:tabs>
          <w:tab w:val="center" w:pos="5913"/>
        </w:tabs>
        <w:spacing w:after="0" w:line="240" w:lineRule="auto"/>
        <w:ind w:firstLine="720"/>
        <w:rPr>
          <w:sz w:val="24"/>
          <w:szCs w:val="24"/>
        </w:rPr>
      </w:pPr>
      <w:r>
        <w:rPr>
          <w:sz w:val="24"/>
          <w:szCs w:val="24"/>
        </w:rPr>
        <w:t>The first breakthrough is access of better cheaper graphics processing units GPU’s. AI software needs a lot of processors running at the same time, now GPU’s are affordable and available enough that they can be clustered together to build AI software.</w:t>
      </w:r>
    </w:p>
    <w:p w14:paraId="4ED5BC76" w14:textId="0DD63063" w:rsidR="00535205" w:rsidRDefault="00D13511" w:rsidP="00535205">
      <w:pPr>
        <w:tabs>
          <w:tab w:val="center" w:pos="5913"/>
        </w:tabs>
        <w:spacing w:after="0" w:line="240" w:lineRule="auto"/>
        <w:ind w:firstLine="720"/>
        <w:rPr>
          <w:sz w:val="24"/>
          <w:szCs w:val="24"/>
        </w:rPr>
      </w:pPr>
      <w:r>
        <w:rPr>
          <w:sz w:val="24"/>
          <w:szCs w:val="24"/>
        </w:rPr>
        <w:t>The next key is big data. It played a major role in making AI a reality. In order to live, AI needs education, big data is like a university where AI can study and grow. By collecting and absorbing data AI learns at an incredible pace.</w:t>
      </w:r>
    </w:p>
    <w:p w14:paraId="6D0AFCE3" w14:textId="185B1171" w:rsidR="00D13511" w:rsidRDefault="00D13511" w:rsidP="00535205">
      <w:pPr>
        <w:tabs>
          <w:tab w:val="center" w:pos="5913"/>
        </w:tabs>
        <w:spacing w:after="0" w:line="240" w:lineRule="auto"/>
        <w:ind w:firstLine="720"/>
        <w:rPr>
          <w:sz w:val="24"/>
          <w:szCs w:val="24"/>
        </w:rPr>
      </w:pPr>
      <w:r>
        <w:rPr>
          <w:sz w:val="24"/>
          <w:szCs w:val="24"/>
        </w:rPr>
        <w:t xml:space="preserve">The final key to AI is better algorithms, </w:t>
      </w:r>
      <w:r w:rsidR="002D50D9">
        <w:rPr>
          <w:sz w:val="24"/>
          <w:szCs w:val="24"/>
        </w:rPr>
        <w:t xml:space="preserve">because of algorithms </w:t>
      </w:r>
      <w:r>
        <w:rPr>
          <w:sz w:val="24"/>
          <w:szCs w:val="24"/>
        </w:rPr>
        <w:t>AI learn and react more quickly</w:t>
      </w:r>
      <w:r w:rsidR="002D50D9">
        <w:rPr>
          <w:sz w:val="24"/>
          <w:szCs w:val="24"/>
        </w:rPr>
        <w:t>, algorithms optimize results making the AI faster and smarter.</w:t>
      </w:r>
    </w:p>
    <w:p w14:paraId="31417384" w14:textId="1D83FCA4" w:rsidR="00BA7C42" w:rsidRDefault="002D50D9" w:rsidP="00BA7C42">
      <w:pPr>
        <w:spacing w:after="0" w:line="240" w:lineRule="auto"/>
        <w:ind w:firstLine="720"/>
        <w:rPr>
          <w:sz w:val="24"/>
          <w:szCs w:val="24"/>
        </w:rPr>
      </w:pPr>
      <w:r>
        <w:rPr>
          <w:sz w:val="24"/>
          <w:szCs w:val="24"/>
        </w:rPr>
        <w:t>With these 3 key breakthrough AI trends on the way, AI will continue to improve our lives in more ways than we ever thought</w:t>
      </w:r>
    </w:p>
    <w:p w14:paraId="6B7FE5DC" w14:textId="24A2114D" w:rsidR="00A36154" w:rsidRDefault="00A36154" w:rsidP="00BA7C42">
      <w:pPr>
        <w:spacing w:after="0" w:line="240" w:lineRule="auto"/>
        <w:ind w:firstLine="720"/>
        <w:rPr>
          <w:sz w:val="24"/>
          <w:szCs w:val="24"/>
        </w:rPr>
      </w:pPr>
    </w:p>
    <w:p w14:paraId="787E6B7F" w14:textId="5D5E7054" w:rsidR="00A36154" w:rsidRDefault="00A36154" w:rsidP="00BA7C42">
      <w:pPr>
        <w:spacing w:after="0" w:line="240" w:lineRule="auto"/>
        <w:ind w:firstLine="720"/>
        <w:rPr>
          <w:sz w:val="24"/>
          <w:szCs w:val="24"/>
        </w:rPr>
      </w:pPr>
      <w:r>
        <w:rPr>
          <w:sz w:val="24"/>
          <w:szCs w:val="24"/>
        </w:rPr>
        <w:t>The following are the subfields of an AI</w:t>
      </w:r>
    </w:p>
    <w:p w14:paraId="0B082D19" w14:textId="53B6BEBF" w:rsidR="00A36154" w:rsidRDefault="00A36154" w:rsidP="00BA7C42">
      <w:pPr>
        <w:spacing w:after="0" w:line="240" w:lineRule="auto"/>
        <w:ind w:firstLine="720"/>
        <w:rPr>
          <w:sz w:val="24"/>
          <w:szCs w:val="24"/>
        </w:rPr>
      </w:pPr>
    </w:p>
    <w:p w14:paraId="24C074BD" w14:textId="2C55D004" w:rsidR="00A36154" w:rsidRDefault="00A36154" w:rsidP="00BA7C42">
      <w:pPr>
        <w:spacing w:after="0" w:line="240" w:lineRule="auto"/>
        <w:ind w:firstLine="720"/>
        <w:rPr>
          <w:sz w:val="24"/>
          <w:szCs w:val="24"/>
        </w:rPr>
      </w:pPr>
      <w:r>
        <w:rPr>
          <w:sz w:val="24"/>
          <w:szCs w:val="24"/>
        </w:rPr>
        <w:t xml:space="preserve">First we have neural networks. </w:t>
      </w:r>
      <w:proofErr w:type="spellStart"/>
      <w:r>
        <w:rPr>
          <w:sz w:val="24"/>
          <w:szCs w:val="24"/>
        </w:rPr>
        <w:t>Eg.</w:t>
      </w:r>
      <w:proofErr w:type="spellEnd"/>
      <w:r>
        <w:rPr>
          <w:sz w:val="24"/>
          <w:szCs w:val="24"/>
        </w:rPr>
        <w:t xml:space="preserve"> Brain modeling, time series prediction, classification</w:t>
      </w:r>
    </w:p>
    <w:p w14:paraId="6F6C646E" w14:textId="7E4AFAFD" w:rsidR="00A36154" w:rsidRDefault="00A36154" w:rsidP="00BA7C42">
      <w:pPr>
        <w:spacing w:after="0" w:line="240" w:lineRule="auto"/>
        <w:ind w:firstLine="720"/>
        <w:rPr>
          <w:sz w:val="24"/>
          <w:szCs w:val="24"/>
        </w:rPr>
      </w:pPr>
      <w:r>
        <w:rPr>
          <w:sz w:val="24"/>
          <w:szCs w:val="24"/>
        </w:rPr>
        <w:t>Vision object recognition, image understanding</w:t>
      </w:r>
    </w:p>
    <w:p w14:paraId="1D8BBA2B" w14:textId="4071AB7D" w:rsidR="00A36154" w:rsidRDefault="00A36154" w:rsidP="00BA7C42">
      <w:pPr>
        <w:spacing w:after="0" w:line="240" w:lineRule="auto"/>
        <w:ind w:firstLine="720"/>
        <w:rPr>
          <w:sz w:val="24"/>
          <w:szCs w:val="24"/>
        </w:rPr>
      </w:pPr>
      <w:r>
        <w:rPr>
          <w:sz w:val="24"/>
          <w:szCs w:val="24"/>
        </w:rPr>
        <w:t>Robotics intelligent control</w:t>
      </w:r>
    </w:p>
    <w:p w14:paraId="63CCA290" w14:textId="195A3127" w:rsidR="00A36154" w:rsidRDefault="00A36154" w:rsidP="00BA7C42">
      <w:pPr>
        <w:spacing w:after="0" w:line="240" w:lineRule="auto"/>
        <w:ind w:firstLine="720"/>
        <w:rPr>
          <w:sz w:val="24"/>
          <w:szCs w:val="24"/>
        </w:rPr>
      </w:pPr>
      <w:r>
        <w:rPr>
          <w:sz w:val="24"/>
          <w:szCs w:val="24"/>
        </w:rPr>
        <w:t>Expert systems decision support systems</w:t>
      </w:r>
    </w:p>
    <w:p w14:paraId="341C74D1" w14:textId="59649AC4" w:rsidR="00A36154" w:rsidRDefault="00A36154" w:rsidP="00BA7C42">
      <w:pPr>
        <w:spacing w:after="0" w:line="240" w:lineRule="auto"/>
        <w:ind w:firstLine="720"/>
        <w:rPr>
          <w:sz w:val="24"/>
          <w:szCs w:val="24"/>
        </w:rPr>
      </w:pPr>
      <w:r>
        <w:rPr>
          <w:sz w:val="24"/>
          <w:szCs w:val="24"/>
        </w:rPr>
        <w:t>Speech processing speech recognition</w:t>
      </w:r>
    </w:p>
    <w:p w14:paraId="03924379" w14:textId="6C7ED8BF" w:rsidR="00A36154" w:rsidRDefault="00A36154" w:rsidP="00BA7C42">
      <w:pPr>
        <w:spacing w:after="0" w:line="240" w:lineRule="auto"/>
        <w:ind w:firstLine="720"/>
        <w:rPr>
          <w:sz w:val="24"/>
          <w:szCs w:val="24"/>
        </w:rPr>
      </w:pPr>
      <w:r>
        <w:rPr>
          <w:sz w:val="24"/>
          <w:szCs w:val="24"/>
        </w:rPr>
        <w:t>Natural language processing machine translation</w:t>
      </w:r>
    </w:p>
    <w:p w14:paraId="594DF605" w14:textId="5E78D28D" w:rsidR="00A36154" w:rsidRDefault="00A36154" w:rsidP="00BA7C42">
      <w:pPr>
        <w:spacing w:after="0" w:line="240" w:lineRule="auto"/>
        <w:ind w:firstLine="720"/>
        <w:rPr>
          <w:sz w:val="24"/>
          <w:szCs w:val="24"/>
        </w:rPr>
      </w:pPr>
      <w:r>
        <w:rPr>
          <w:sz w:val="24"/>
          <w:szCs w:val="24"/>
        </w:rPr>
        <w:t>Planning scheduling, game playing</w:t>
      </w:r>
    </w:p>
    <w:p w14:paraId="5C325E9C" w14:textId="592926BA" w:rsidR="00A36154" w:rsidRDefault="00A36154" w:rsidP="00BA7C42">
      <w:pPr>
        <w:spacing w:after="0" w:line="240" w:lineRule="auto"/>
        <w:ind w:firstLine="720"/>
        <w:rPr>
          <w:sz w:val="24"/>
          <w:szCs w:val="24"/>
        </w:rPr>
      </w:pPr>
      <w:r>
        <w:rPr>
          <w:sz w:val="24"/>
          <w:szCs w:val="24"/>
        </w:rPr>
        <w:t>Machine learning</w:t>
      </w:r>
    </w:p>
    <w:p w14:paraId="567BE0CD" w14:textId="696C0A5D" w:rsidR="00A36154" w:rsidRDefault="00A36154" w:rsidP="00BA7C42">
      <w:pPr>
        <w:spacing w:after="0" w:line="240" w:lineRule="auto"/>
        <w:ind w:firstLine="720"/>
        <w:rPr>
          <w:sz w:val="24"/>
          <w:szCs w:val="24"/>
        </w:rPr>
      </w:pPr>
    </w:p>
    <w:p w14:paraId="70D66F38" w14:textId="77777777" w:rsidR="00A36154" w:rsidRDefault="00A36154" w:rsidP="00BA7C42">
      <w:pPr>
        <w:spacing w:after="0" w:line="240" w:lineRule="auto"/>
        <w:ind w:firstLine="720"/>
        <w:rPr>
          <w:sz w:val="24"/>
          <w:szCs w:val="24"/>
        </w:rPr>
      </w:pPr>
    </w:p>
    <w:p w14:paraId="2B6FE097" w14:textId="0979F383" w:rsidR="00EC79D2" w:rsidRDefault="00D91190" w:rsidP="00BA7C42">
      <w:pPr>
        <w:spacing w:after="0" w:line="240" w:lineRule="auto"/>
        <w:ind w:firstLine="720"/>
        <w:rPr>
          <w:sz w:val="24"/>
          <w:szCs w:val="24"/>
        </w:rPr>
      </w:pPr>
      <w:r>
        <w:rPr>
          <w:sz w:val="24"/>
          <w:szCs w:val="24"/>
        </w:rPr>
        <w:t>[ICEBREAKER]</w:t>
      </w:r>
    </w:p>
    <w:p w14:paraId="0E357226" w14:textId="3368E22A" w:rsidR="00EC79D2" w:rsidRDefault="00EC79D2" w:rsidP="00BA7C42">
      <w:pPr>
        <w:spacing w:after="0" w:line="240" w:lineRule="auto"/>
        <w:ind w:firstLine="720"/>
        <w:rPr>
          <w:sz w:val="24"/>
          <w:szCs w:val="24"/>
        </w:rPr>
      </w:pPr>
    </w:p>
    <w:p w14:paraId="59B92E3D" w14:textId="302FB0DA" w:rsidR="00EC79D2" w:rsidRDefault="00EC79D2" w:rsidP="00BA7C42">
      <w:pPr>
        <w:spacing w:after="0" w:line="240" w:lineRule="auto"/>
        <w:ind w:firstLine="720"/>
        <w:rPr>
          <w:sz w:val="24"/>
          <w:szCs w:val="24"/>
        </w:rPr>
      </w:pPr>
    </w:p>
    <w:p w14:paraId="23388A7C" w14:textId="77777777" w:rsidR="00C2634D" w:rsidRDefault="00C2634D" w:rsidP="00610F7B">
      <w:pPr>
        <w:spacing w:after="0" w:line="240" w:lineRule="auto"/>
        <w:ind w:left="720"/>
        <w:rPr>
          <w:sz w:val="24"/>
          <w:szCs w:val="24"/>
        </w:rPr>
      </w:pPr>
    </w:p>
    <w:p w14:paraId="09D0AF10" w14:textId="77777777" w:rsidR="000A640E" w:rsidRDefault="00BA7C42" w:rsidP="00610F7B">
      <w:pPr>
        <w:spacing w:after="0" w:line="240" w:lineRule="auto"/>
        <w:ind w:left="720"/>
        <w:rPr>
          <w:sz w:val="24"/>
          <w:szCs w:val="24"/>
        </w:rPr>
      </w:pPr>
      <w:r>
        <w:rPr>
          <w:sz w:val="24"/>
          <w:szCs w:val="24"/>
        </w:rPr>
        <w:t>So next we will talk about the machine learning</w:t>
      </w:r>
      <w:r w:rsidR="007D57ED">
        <w:rPr>
          <w:sz w:val="24"/>
          <w:szCs w:val="24"/>
        </w:rPr>
        <w:t>.</w:t>
      </w:r>
      <w:r w:rsidR="007D57ED">
        <w:rPr>
          <w:sz w:val="24"/>
          <w:szCs w:val="24"/>
        </w:rPr>
        <w:br/>
        <w:t xml:space="preserve">When we say machine learning </w:t>
      </w:r>
      <w:r w:rsidR="000A640E">
        <w:rPr>
          <w:sz w:val="24"/>
          <w:szCs w:val="24"/>
        </w:rPr>
        <w:t xml:space="preserve">most of the people consider it as AI but </w:t>
      </w:r>
      <w:proofErr w:type="spellStart"/>
      <w:r w:rsidR="000A640E">
        <w:rPr>
          <w:sz w:val="24"/>
          <w:szCs w:val="24"/>
        </w:rPr>
        <w:t>its</w:t>
      </w:r>
      <w:proofErr w:type="spellEnd"/>
      <w:r w:rsidR="000A640E">
        <w:rPr>
          <w:sz w:val="24"/>
          <w:szCs w:val="24"/>
        </w:rPr>
        <w:t xml:space="preserve"> not true.</w:t>
      </w:r>
    </w:p>
    <w:p w14:paraId="018AC38B" w14:textId="25D89F2D" w:rsidR="000A640E" w:rsidRDefault="000A640E" w:rsidP="00610F7B">
      <w:pPr>
        <w:spacing w:after="0" w:line="240" w:lineRule="auto"/>
        <w:ind w:left="720"/>
        <w:rPr>
          <w:sz w:val="24"/>
          <w:szCs w:val="24"/>
        </w:rPr>
      </w:pPr>
      <w:r>
        <w:rPr>
          <w:sz w:val="24"/>
          <w:szCs w:val="24"/>
        </w:rPr>
        <w:t>For a start lets differentiate the two.</w:t>
      </w:r>
    </w:p>
    <w:p w14:paraId="025F5B31" w14:textId="1F3A121D" w:rsidR="000A640E" w:rsidRDefault="000A640E" w:rsidP="00610F7B">
      <w:pPr>
        <w:spacing w:after="0" w:line="240" w:lineRule="auto"/>
        <w:ind w:left="720"/>
        <w:rPr>
          <w:sz w:val="24"/>
          <w:szCs w:val="24"/>
        </w:rPr>
      </w:pPr>
    </w:p>
    <w:p w14:paraId="11D59591" w14:textId="4E175BF1" w:rsidR="000A640E" w:rsidRDefault="000A640E" w:rsidP="00610F7B">
      <w:pPr>
        <w:spacing w:after="0" w:line="240" w:lineRule="auto"/>
        <w:ind w:left="720"/>
        <w:rPr>
          <w:sz w:val="24"/>
          <w:szCs w:val="24"/>
        </w:rPr>
      </w:pPr>
      <w:r>
        <w:rPr>
          <w:sz w:val="24"/>
          <w:szCs w:val="24"/>
        </w:rPr>
        <w:t>Machine learning is a part of AI. As you can see ML is under of AI and DL is under of ML</w:t>
      </w:r>
    </w:p>
    <w:p w14:paraId="712F03B1" w14:textId="54A59629" w:rsidR="000A640E" w:rsidRDefault="000A640E" w:rsidP="00610F7B">
      <w:pPr>
        <w:spacing w:after="0" w:line="240" w:lineRule="auto"/>
        <w:ind w:left="720"/>
        <w:rPr>
          <w:sz w:val="24"/>
          <w:szCs w:val="24"/>
        </w:rPr>
      </w:pPr>
      <w:r>
        <w:rPr>
          <w:sz w:val="24"/>
          <w:szCs w:val="24"/>
        </w:rPr>
        <w:t>We will not talk about DL but we can say that DL is the evolution of ML</w:t>
      </w:r>
    </w:p>
    <w:p w14:paraId="6F7E86B2" w14:textId="640258C4" w:rsidR="000A640E" w:rsidRDefault="000A640E" w:rsidP="00610F7B">
      <w:pPr>
        <w:spacing w:after="0" w:line="240" w:lineRule="auto"/>
        <w:ind w:left="720"/>
        <w:rPr>
          <w:sz w:val="24"/>
          <w:szCs w:val="24"/>
        </w:rPr>
      </w:pPr>
    </w:p>
    <w:p w14:paraId="49144C04" w14:textId="052A2AB1" w:rsidR="000A640E" w:rsidRDefault="00932564" w:rsidP="00610F7B">
      <w:pPr>
        <w:spacing w:after="0" w:line="240" w:lineRule="auto"/>
        <w:ind w:left="720"/>
        <w:rPr>
          <w:sz w:val="24"/>
          <w:szCs w:val="24"/>
        </w:rPr>
      </w:pPr>
      <w:r>
        <w:rPr>
          <w:sz w:val="24"/>
          <w:szCs w:val="24"/>
        </w:rPr>
        <w:t xml:space="preserve">Actually the term </w:t>
      </w:r>
      <w:r w:rsidR="000A640E">
        <w:rPr>
          <w:sz w:val="24"/>
          <w:szCs w:val="24"/>
        </w:rPr>
        <w:t>ML start since</w:t>
      </w:r>
      <w:r>
        <w:rPr>
          <w:sz w:val="24"/>
          <w:szCs w:val="24"/>
        </w:rPr>
        <w:t>1950’s, it was mentioned by Arthur Samuel of IBM</w:t>
      </w:r>
      <w:r w:rsidR="006D151D">
        <w:rPr>
          <w:sz w:val="24"/>
          <w:szCs w:val="24"/>
        </w:rPr>
        <w:t xml:space="preserve">, Arthur Samuel is part of the </w:t>
      </w:r>
      <w:proofErr w:type="spellStart"/>
      <w:r w:rsidR="006D151D">
        <w:rPr>
          <w:sz w:val="24"/>
          <w:szCs w:val="24"/>
        </w:rPr>
        <w:t>Darmouth</w:t>
      </w:r>
      <w:proofErr w:type="spellEnd"/>
      <w:r w:rsidR="006D151D">
        <w:rPr>
          <w:sz w:val="24"/>
          <w:szCs w:val="24"/>
        </w:rPr>
        <w:t xml:space="preserve"> Conference. </w:t>
      </w:r>
    </w:p>
    <w:p w14:paraId="15208A76" w14:textId="647A5F0A" w:rsidR="000A640E" w:rsidRDefault="000A640E" w:rsidP="00610F7B">
      <w:pPr>
        <w:spacing w:after="0" w:line="240" w:lineRule="auto"/>
        <w:ind w:left="720"/>
        <w:rPr>
          <w:sz w:val="24"/>
          <w:szCs w:val="24"/>
        </w:rPr>
      </w:pPr>
    </w:p>
    <w:p w14:paraId="459CE5B0" w14:textId="5033EF99" w:rsidR="00D15639" w:rsidRDefault="00D15639" w:rsidP="00610F7B">
      <w:pPr>
        <w:spacing w:after="0" w:line="240" w:lineRule="auto"/>
        <w:ind w:left="720"/>
        <w:rPr>
          <w:sz w:val="24"/>
          <w:szCs w:val="24"/>
        </w:rPr>
      </w:pPr>
      <w:r>
        <w:rPr>
          <w:sz w:val="24"/>
          <w:szCs w:val="24"/>
        </w:rPr>
        <w:t>Moreover</w:t>
      </w:r>
    </w:p>
    <w:p w14:paraId="737BA97B" w14:textId="6A21B8E9" w:rsidR="00D15639" w:rsidRDefault="00D15639" w:rsidP="00610F7B">
      <w:pPr>
        <w:spacing w:after="0" w:line="240" w:lineRule="auto"/>
        <w:ind w:left="720"/>
        <w:rPr>
          <w:sz w:val="24"/>
          <w:szCs w:val="24"/>
        </w:rPr>
      </w:pPr>
    </w:p>
    <w:p w14:paraId="2ABFABC5" w14:textId="23CAA50D" w:rsidR="00D15639" w:rsidRDefault="00D15639" w:rsidP="00610F7B">
      <w:pPr>
        <w:spacing w:after="0" w:line="240" w:lineRule="auto"/>
        <w:ind w:left="720"/>
        <w:rPr>
          <w:sz w:val="24"/>
          <w:szCs w:val="24"/>
        </w:rPr>
      </w:pPr>
      <w:r>
        <w:rPr>
          <w:sz w:val="24"/>
          <w:szCs w:val="24"/>
        </w:rPr>
        <w:t>One of the definition of ml is</w:t>
      </w:r>
    </w:p>
    <w:p w14:paraId="23DEDD6E" w14:textId="77777777" w:rsidR="00D15639" w:rsidRDefault="00D15639" w:rsidP="00610F7B">
      <w:pPr>
        <w:spacing w:after="0" w:line="240" w:lineRule="auto"/>
        <w:ind w:left="720"/>
        <w:rPr>
          <w:sz w:val="24"/>
          <w:szCs w:val="24"/>
        </w:rPr>
      </w:pPr>
    </w:p>
    <w:p w14:paraId="28203C57" w14:textId="3DB47914" w:rsidR="00610F7B" w:rsidRDefault="007D57ED" w:rsidP="006D151D">
      <w:pPr>
        <w:spacing w:after="0" w:line="240" w:lineRule="auto"/>
        <w:ind w:left="1440" w:hanging="720"/>
        <w:jc w:val="right"/>
        <w:rPr>
          <w:sz w:val="24"/>
          <w:szCs w:val="24"/>
        </w:rPr>
      </w:pPr>
      <w:r>
        <w:rPr>
          <w:sz w:val="24"/>
          <w:szCs w:val="24"/>
        </w:rPr>
        <w:t xml:space="preserve">it is an application of artificial intelligence (AI) that provides systems the ability to automatically learn and improve from experience without being </w:t>
      </w:r>
      <w:r w:rsidR="008C52F6">
        <w:rPr>
          <w:sz w:val="24"/>
          <w:szCs w:val="24"/>
        </w:rPr>
        <w:t>explicitly</w:t>
      </w:r>
      <w:r>
        <w:rPr>
          <w:sz w:val="24"/>
          <w:szCs w:val="24"/>
        </w:rPr>
        <w:t xml:space="preserve"> programmed.</w:t>
      </w:r>
    </w:p>
    <w:p w14:paraId="69C5EB84" w14:textId="77777777" w:rsidR="00816953" w:rsidRDefault="00816953" w:rsidP="006D151D">
      <w:pPr>
        <w:spacing w:after="0" w:line="240" w:lineRule="auto"/>
        <w:rPr>
          <w:sz w:val="24"/>
          <w:szCs w:val="24"/>
        </w:rPr>
      </w:pPr>
    </w:p>
    <w:p w14:paraId="5CA47C27" w14:textId="7A15CFD3" w:rsidR="00610F7B" w:rsidRDefault="005C730A" w:rsidP="00610F7B">
      <w:pPr>
        <w:spacing w:after="0" w:line="240" w:lineRule="auto"/>
        <w:ind w:left="720"/>
        <w:rPr>
          <w:sz w:val="24"/>
          <w:szCs w:val="24"/>
        </w:rPr>
      </w:pPr>
      <w:r>
        <w:rPr>
          <w:sz w:val="24"/>
          <w:szCs w:val="24"/>
        </w:rPr>
        <w:t>If programming is automation, then machine learning is automating the process of automation.</w:t>
      </w:r>
    </w:p>
    <w:p w14:paraId="427DC30E" w14:textId="77777777" w:rsidR="006D151D" w:rsidRDefault="006D151D" w:rsidP="00D91190">
      <w:pPr>
        <w:spacing w:after="0" w:line="240" w:lineRule="auto"/>
        <w:ind w:left="720"/>
        <w:jc w:val="center"/>
        <w:rPr>
          <w:sz w:val="24"/>
          <w:szCs w:val="24"/>
        </w:rPr>
      </w:pPr>
    </w:p>
    <w:p w14:paraId="343C23E1" w14:textId="77777777" w:rsidR="006D151D" w:rsidRDefault="006D151D" w:rsidP="00D91190">
      <w:pPr>
        <w:spacing w:after="0" w:line="240" w:lineRule="auto"/>
        <w:ind w:left="720"/>
        <w:jc w:val="center"/>
        <w:rPr>
          <w:sz w:val="24"/>
          <w:szCs w:val="24"/>
        </w:rPr>
      </w:pPr>
    </w:p>
    <w:p w14:paraId="6A7FA8FD" w14:textId="77777777" w:rsidR="006D151D" w:rsidRDefault="006D151D" w:rsidP="00D91190">
      <w:pPr>
        <w:spacing w:after="0" w:line="240" w:lineRule="auto"/>
        <w:ind w:left="720"/>
        <w:jc w:val="center"/>
        <w:rPr>
          <w:sz w:val="24"/>
          <w:szCs w:val="24"/>
        </w:rPr>
      </w:pPr>
    </w:p>
    <w:p w14:paraId="3C679B10" w14:textId="77777777" w:rsidR="006D151D" w:rsidRDefault="006D151D" w:rsidP="00D91190">
      <w:pPr>
        <w:spacing w:after="0" w:line="240" w:lineRule="auto"/>
        <w:ind w:left="720"/>
        <w:jc w:val="center"/>
        <w:rPr>
          <w:sz w:val="24"/>
          <w:szCs w:val="24"/>
        </w:rPr>
      </w:pPr>
    </w:p>
    <w:p w14:paraId="3FEEAF94" w14:textId="77777777" w:rsidR="006D151D" w:rsidRDefault="006D151D" w:rsidP="00D91190">
      <w:pPr>
        <w:spacing w:after="0" w:line="240" w:lineRule="auto"/>
        <w:ind w:left="720"/>
        <w:jc w:val="center"/>
        <w:rPr>
          <w:sz w:val="24"/>
          <w:szCs w:val="24"/>
        </w:rPr>
      </w:pPr>
    </w:p>
    <w:p w14:paraId="26C010EC" w14:textId="6DB47B64" w:rsidR="005C730A" w:rsidRDefault="00D91190" w:rsidP="00D91190">
      <w:pPr>
        <w:spacing w:after="0" w:line="240" w:lineRule="auto"/>
        <w:ind w:left="720"/>
        <w:jc w:val="center"/>
        <w:rPr>
          <w:sz w:val="24"/>
          <w:szCs w:val="24"/>
        </w:rPr>
      </w:pPr>
      <w:r>
        <w:rPr>
          <w:sz w:val="24"/>
          <w:szCs w:val="24"/>
        </w:rPr>
        <w:tab/>
      </w:r>
      <w:r>
        <w:rPr>
          <w:sz w:val="24"/>
          <w:szCs w:val="24"/>
        </w:rPr>
        <w:tab/>
      </w:r>
    </w:p>
    <w:p w14:paraId="4A22FE75" w14:textId="7330A1B3" w:rsidR="005C730A" w:rsidRDefault="005C730A" w:rsidP="00610F7B">
      <w:pPr>
        <w:spacing w:after="0" w:line="240" w:lineRule="auto"/>
        <w:ind w:left="720"/>
        <w:rPr>
          <w:sz w:val="24"/>
          <w:szCs w:val="24"/>
        </w:rPr>
      </w:pPr>
      <w:r>
        <w:rPr>
          <w:sz w:val="24"/>
          <w:szCs w:val="24"/>
        </w:rPr>
        <w:t>Writing software is the bottleneck, we don’t have enough good developers, so we let the data do the work instead of people. Machine learning is the way to make programming scalable.</w:t>
      </w:r>
    </w:p>
    <w:p w14:paraId="2BB840B9" w14:textId="5697B3E0" w:rsidR="005C730A" w:rsidRDefault="005C730A" w:rsidP="00610F7B">
      <w:pPr>
        <w:spacing w:after="0" w:line="240" w:lineRule="auto"/>
        <w:ind w:left="720"/>
        <w:rPr>
          <w:sz w:val="24"/>
          <w:szCs w:val="24"/>
        </w:rPr>
      </w:pPr>
    </w:p>
    <w:p w14:paraId="14DC7AD5" w14:textId="43F9AFD8" w:rsidR="005C730A" w:rsidRDefault="005C730A" w:rsidP="00610F7B">
      <w:pPr>
        <w:spacing w:after="0" w:line="240" w:lineRule="auto"/>
        <w:ind w:left="720"/>
        <w:rPr>
          <w:sz w:val="24"/>
          <w:szCs w:val="24"/>
        </w:rPr>
      </w:pPr>
      <w:r>
        <w:rPr>
          <w:sz w:val="24"/>
          <w:szCs w:val="24"/>
        </w:rPr>
        <w:t>This the representation of how traditional programming work</w:t>
      </w:r>
      <w:r w:rsidR="002E22F6">
        <w:rPr>
          <w:sz w:val="24"/>
          <w:szCs w:val="24"/>
        </w:rPr>
        <w:t xml:space="preserve"> and machine learning</w:t>
      </w:r>
    </w:p>
    <w:p w14:paraId="5CDBCB28" w14:textId="71A9F1F5" w:rsidR="002E22F6" w:rsidRDefault="002E22F6" w:rsidP="00610F7B">
      <w:pPr>
        <w:spacing w:after="0" w:line="240" w:lineRule="auto"/>
        <w:ind w:left="720"/>
        <w:rPr>
          <w:sz w:val="24"/>
          <w:szCs w:val="24"/>
        </w:rPr>
      </w:pPr>
      <w:r>
        <w:rPr>
          <w:sz w:val="24"/>
          <w:szCs w:val="24"/>
        </w:rPr>
        <w:t>[pic]</w:t>
      </w:r>
    </w:p>
    <w:p w14:paraId="61E4AD1E" w14:textId="1CD24BD1" w:rsidR="002E22F6" w:rsidRDefault="002E22F6" w:rsidP="00610F7B">
      <w:pPr>
        <w:spacing w:after="0" w:line="240" w:lineRule="auto"/>
        <w:ind w:left="720"/>
        <w:rPr>
          <w:sz w:val="24"/>
          <w:szCs w:val="24"/>
        </w:rPr>
      </w:pPr>
    </w:p>
    <w:p w14:paraId="720D769D" w14:textId="77777777" w:rsidR="00D15639" w:rsidRDefault="002E22F6" w:rsidP="00610F7B">
      <w:pPr>
        <w:spacing w:after="0" w:line="240" w:lineRule="auto"/>
        <w:ind w:left="720"/>
        <w:rPr>
          <w:sz w:val="24"/>
          <w:szCs w:val="24"/>
        </w:rPr>
      </w:pPr>
      <w:r>
        <w:rPr>
          <w:sz w:val="24"/>
          <w:szCs w:val="24"/>
        </w:rPr>
        <w:t>Key elements of machine learning,</w:t>
      </w:r>
    </w:p>
    <w:p w14:paraId="6634F399" w14:textId="77777777" w:rsidR="00D15639" w:rsidRDefault="00D15639" w:rsidP="00610F7B">
      <w:pPr>
        <w:spacing w:after="0" w:line="240" w:lineRule="auto"/>
        <w:ind w:left="720"/>
        <w:rPr>
          <w:sz w:val="24"/>
          <w:szCs w:val="24"/>
        </w:rPr>
      </w:pPr>
    </w:p>
    <w:p w14:paraId="4AB34454" w14:textId="7EA4E299" w:rsidR="002E22F6" w:rsidRDefault="00D15639" w:rsidP="00610F7B">
      <w:pPr>
        <w:spacing w:after="0" w:line="240" w:lineRule="auto"/>
        <w:ind w:left="720"/>
        <w:rPr>
          <w:sz w:val="24"/>
          <w:szCs w:val="24"/>
        </w:rPr>
      </w:pPr>
      <w:r>
        <w:rPr>
          <w:sz w:val="24"/>
          <w:szCs w:val="24"/>
        </w:rPr>
        <w:t>N</w:t>
      </w:r>
      <w:r w:rsidR="002E22F6">
        <w:rPr>
          <w:sz w:val="24"/>
          <w:szCs w:val="24"/>
        </w:rPr>
        <w:t>owadays there are tens of thousands of machine learning algorithms and hundreds of new algorithms are developed every year.</w:t>
      </w:r>
    </w:p>
    <w:p w14:paraId="4A23CD48" w14:textId="5A871F64" w:rsidR="002E22F6" w:rsidRDefault="002E22F6" w:rsidP="00610F7B">
      <w:pPr>
        <w:spacing w:after="0" w:line="240" w:lineRule="auto"/>
        <w:ind w:left="720"/>
        <w:rPr>
          <w:sz w:val="24"/>
          <w:szCs w:val="24"/>
        </w:rPr>
      </w:pPr>
    </w:p>
    <w:p w14:paraId="0CCC302C" w14:textId="255A6F4D" w:rsidR="002E22F6" w:rsidRDefault="00A05C13" w:rsidP="002E22F6">
      <w:pPr>
        <w:spacing w:after="0" w:line="240" w:lineRule="auto"/>
        <w:ind w:left="1440" w:hanging="720"/>
        <w:rPr>
          <w:sz w:val="24"/>
          <w:szCs w:val="24"/>
        </w:rPr>
      </w:pPr>
      <w:r>
        <w:rPr>
          <w:sz w:val="24"/>
          <w:szCs w:val="24"/>
        </w:rPr>
        <w:t>Types of learning</w:t>
      </w:r>
    </w:p>
    <w:p w14:paraId="196C9CBD" w14:textId="76C5C83D" w:rsidR="00A05C13" w:rsidRDefault="00A05C13" w:rsidP="002E22F6">
      <w:pPr>
        <w:spacing w:after="0" w:line="240" w:lineRule="auto"/>
        <w:ind w:left="1440" w:hanging="720"/>
        <w:rPr>
          <w:sz w:val="24"/>
          <w:szCs w:val="24"/>
        </w:rPr>
      </w:pPr>
    </w:p>
    <w:p w14:paraId="1C9FB43D" w14:textId="36E9E711" w:rsidR="00A05C13" w:rsidRDefault="00A05C13" w:rsidP="002E22F6">
      <w:pPr>
        <w:spacing w:after="0" w:line="240" w:lineRule="auto"/>
        <w:ind w:left="1440" w:hanging="720"/>
        <w:rPr>
          <w:sz w:val="24"/>
          <w:szCs w:val="24"/>
        </w:rPr>
      </w:pPr>
      <w:r>
        <w:rPr>
          <w:sz w:val="24"/>
          <w:szCs w:val="24"/>
        </w:rPr>
        <w:t>Supervised learning: training data includes desired outputs.</w:t>
      </w:r>
    </w:p>
    <w:p w14:paraId="6F5E3BBB" w14:textId="66730463" w:rsidR="00A05C13" w:rsidRDefault="00A05C13" w:rsidP="002E22F6">
      <w:pPr>
        <w:spacing w:after="0" w:line="240" w:lineRule="auto"/>
        <w:ind w:left="1440" w:hanging="720"/>
        <w:rPr>
          <w:sz w:val="24"/>
          <w:szCs w:val="24"/>
        </w:rPr>
      </w:pPr>
      <w:r>
        <w:rPr>
          <w:sz w:val="24"/>
          <w:szCs w:val="24"/>
        </w:rPr>
        <w:t>Unsupervised learning: training data does not include desired outputs.</w:t>
      </w:r>
    </w:p>
    <w:p w14:paraId="5F0159F8" w14:textId="757C6147" w:rsidR="00A05C13" w:rsidRDefault="00A05C13" w:rsidP="002E22F6">
      <w:pPr>
        <w:spacing w:after="0" w:line="240" w:lineRule="auto"/>
        <w:ind w:left="1440" w:hanging="720"/>
        <w:rPr>
          <w:sz w:val="24"/>
          <w:szCs w:val="24"/>
        </w:rPr>
      </w:pPr>
      <w:r>
        <w:rPr>
          <w:sz w:val="24"/>
          <w:szCs w:val="24"/>
        </w:rPr>
        <w:t>Semi-supervised learning: training data includes a few desired and undesired outputs</w:t>
      </w:r>
    </w:p>
    <w:p w14:paraId="3FACD2AF" w14:textId="395C8340" w:rsidR="00A05C13" w:rsidRDefault="00A05C13" w:rsidP="002E22F6">
      <w:pPr>
        <w:spacing w:after="0" w:line="240" w:lineRule="auto"/>
        <w:ind w:left="1440" w:hanging="720"/>
        <w:rPr>
          <w:sz w:val="24"/>
          <w:szCs w:val="24"/>
        </w:rPr>
      </w:pPr>
      <w:r>
        <w:rPr>
          <w:sz w:val="24"/>
          <w:szCs w:val="24"/>
        </w:rPr>
        <w:t>Reinforcement Learning: rewards from a sequence of actions. AI types like it, it is the most ambitious type of learning.</w:t>
      </w:r>
    </w:p>
    <w:p w14:paraId="2267A448" w14:textId="7D16142D" w:rsidR="00A05C13" w:rsidRDefault="00A05C13" w:rsidP="002E22F6">
      <w:pPr>
        <w:spacing w:after="0" w:line="240" w:lineRule="auto"/>
        <w:ind w:left="1440" w:hanging="720"/>
        <w:rPr>
          <w:sz w:val="24"/>
          <w:szCs w:val="24"/>
        </w:rPr>
      </w:pPr>
    </w:p>
    <w:p w14:paraId="53110120" w14:textId="77777777" w:rsidR="00A05C13" w:rsidRDefault="00A05C13" w:rsidP="002E22F6">
      <w:pPr>
        <w:spacing w:after="0" w:line="240" w:lineRule="auto"/>
        <w:ind w:left="1440" w:hanging="720"/>
        <w:rPr>
          <w:sz w:val="24"/>
          <w:szCs w:val="24"/>
        </w:rPr>
      </w:pPr>
    </w:p>
    <w:p w14:paraId="096576FA" w14:textId="3E0E73FA" w:rsidR="00A05C13" w:rsidRDefault="00A05C13" w:rsidP="002E22F6">
      <w:pPr>
        <w:spacing w:after="0" w:line="240" w:lineRule="auto"/>
        <w:ind w:left="1440" w:hanging="720"/>
        <w:rPr>
          <w:sz w:val="24"/>
          <w:szCs w:val="24"/>
        </w:rPr>
      </w:pPr>
      <w:r>
        <w:rPr>
          <w:sz w:val="24"/>
          <w:szCs w:val="24"/>
        </w:rPr>
        <w:t xml:space="preserve">Supervised learning is the most mature, the most studied and the type of learning used by most machine learning algorithms. </w:t>
      </w:r>
    </w:p>
    <w:p w14:paraId="405DE867" w14:textId="6DA999F2" w:rsidR="00A05C13" w:rsidRDefault="00A05C13" w:rsidP="002E22F6">
      <w:pPr>
        <w:spacing w:after="0" w:line="240" w:lineRule="auto"/>
        <w:ind w:left="1440" w:hanging="720"/>
        <w:rPr>
          <w:sz w:val="24"/>
          <w:szCs w:val="24"/>
        </w:rPr>
      </w:pPr>
    </w:p>
    <w:p w14:paraId="1E83D3A6" w14:textId="5E7E6211" w:rsidR="00A05C13" w:rsidRDefault="007523DA" w:rsidP="002E22F6">
      <w:pPr>
        <w:spacing w:after="0" w:line="240" w:lineRule="auto"/>
        <w:ind w:left="1440" w:hanging="720"/>
        <w:rPr>
          <w:sz w:val="24"/>
          <w:szCs w:val="24"/>
        </w:rPr>
      </w:pPr>
      <w:r>
        <w:rPr>
          <w:sz w:val="24"/>
          <w:szCs w:val="24"/>
        </w:rPr>
        <w:t>Regardless of learning style or function, all combinations of machine learning algorithms consist of the following:</w:t>
      </w:r>
    </w:p>
    <w:p w14:paraId="318506FC" w14:textId="680367E9" w:rsidR="007523DA" w:rsidRDefault="007523DA" w:rsidP="002E22F6">
      <w:pPr>
        <w:spacing w:after="0" w:line="240" w:lineRule="auto"/>
        <w:ind w:left="1440" w:hanging="720"/>
        <w:rPr>
          <w:sz w:val="24"/>
          <w:szCs w:val="24"/>
        </w:rPr>
      </w:pPr>
      <w:r>
        <w:rPr>
          <w:sz w:val="24"/>
          <w:szCs w:val="24"/>
        </w:rPr>
        <w:t>Representation</w:t>
      </w:r>
      <w:r w:rsidR="005D2EB7">
        <w:rPr>
          <w:sz w:val="24"/>
          <w:szCs w:val="24"/>
        </w:rPr>
        <w:t xml:space="preserve"> - this is the model, algorithms, code</w:t>
      </w:r>
    </w:p>
    <w:p w14:paraId="1B5540FB" w14:textId="47B8624A" w:rsidR="007523DA" w:rsidRDefault="007523DA" w:rsidP="002E22F6">
      <w:pPr>
        <w:spacing w:after="0" w:line="240" w:lineRule="auto"/>
        <w:ind w:left="1440" w:hanging="720"/>
        <w:rPr>
          <w:sz w:val="24"/>
          <w:szCs w:val="24"/>
        </w:rPr>
      </w:pPr>
      <w:r>
        <w:rPr>
          <w:sz w:val="24"/>
          <w:szCs w:val="24"/>
        </w:rPr>
        <w:t>Evaluation</w:t>
      </w:r>
      <w:r w:rsidR="005D2EB7">
        <w:rPr>
          <w:sz w:val="24"/>
          <w:szCs w:val="24"/>
        </w:rPr>
        <w:t xml:space="preserve"> - accuracy</w:t>
      </w:r>
    </w:p>
    <w:p w14:paraId="1EE6F021" w14:textId="693E53BC" w:rsidR="007523DA" w:rsidRDefault="007523DA" w:rsidP="002E22F6">
      <w:pPr>
        <w:spacing w:after="0" w:line="240" w:lineRule="auto"/>
        <w:ind w:left="1440" w:hanging="720"/>
        <w:rPr>
          <w:sz w:val="24"/>
          <w:szCs w:val="24"/>
        </w:rPr>
      </w:pPr>
      <w:r>
        <w:rPr>
          <w:sz w:val="24"/>
          <w:szCs w:val="24"/>
        </w:rPr>
        <w:t>Optimization</w:t>
      </w:r>
      <w:r w:rsidR="006F0E1C">
        <w:rPr>
          <w:sz w:val="24"/>
          <w:szCs w:val="24"/>
        </w:rPr>
        <w:t xml:space="preserve"> </w:t>
      </w:r>
      <w:bookmarkStart w:id="0" w:name="_GoBack"/>
      <w:bookmarkEnd w:id="0"/>
    </w:p>
    <w:p w14:paraId="43F8B927" w14:textId="37E3DE2B" w:rsidR="00A05C13" w:rsidRDefault="00A05C13" w:rsidP="002E22F6">
      <w:pPr>
        <w:spacing w:after="0" w:line="240" w:lineRule="auto"/>
        <w:ind w:left="1440" w:hanging="720"/>
        <w:rPr>
          <w:sz w:val="24"/>
          <w:szCs w:val="24"/>
        </w:rPr>
      </w:pPr>
    </w:p>
    <w:p w14:paraId="3BCED8A9" w14:textId="77777777" w:rsidR="00A05C13" w:rsidRDefault="00A05C13" w:rsidP="002E22F6">
      <w:pPr>
        <w:spacing w:after="0" w:line="240" w:lineRule="auto"/>
        <w:ind w:left="1440" w:hanging="720"/>
        <w:rPr>
          <w:sz w:val="24"/>
          <w:szCs w:val="24"/>
        </w:rPr>
      </w:pPr>
    </w:p>
    <w:p w14:paraId="6920FD02" w14:textId="31972299" w:rsidR="00A05C13" w:rsidRDefault="00A05C13" w:rsidP="002E22F6">
      <w:pPr>
        <w:spacing w:after="0" w:line="240" w:lineRule="auto"/>
        <w:ind w:left="1440" w:hanging="720"/>
        <w:rPr>
          <w:sz w:val="24"/>
          <w:szCs w:val="24"/>
        </w:rPr>
      </w:pPr>
    </w:p>
    <w:p w14:paraId="0E171E81" w14:textId="77777777" w:rsidR="00A05C13" w:rsidRPr="00BA7C42" w:rsidRDefault="00A05C13" w:rsidP="002E22F6">
      <w:pPr>
        <w:spacing w:after="0" w:line="240" w:lineRule="auto"/>
        <w:ind w:left="1440" w:hanging="720"/>
        <w:rPr>
          <w:sz w:val="24"/>
          <w:szCs w:val="24"/>
        </w:rPr>
      </w:pPr>
    </w:p>
    <w:sectPr w:rsidR="00A05C13" w:rsidRPr="00BA7C42" w:rsidSect="00F54DE2">
      <w:pgSz w:w="12240" w:h="15840"/>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AE26A0"/>
    <w:multiLevelType w:val="hybridMultilevel"/>
    <w:tmpl w:val="1A4C5346"/>
    <w:lvl w:ilvl="0" w:tplc="34090005">
      <w:start w:val="1"/>
      <w:numFmt w:val="bullet"/>
      <w:lvlText w:val=""/>
      <w:lvlJc w:val="left"/>
      <w:pPr>
        <w:ind w:left="1080" w:hanging="360"/>
      </w:pPr>
      <w:rPr>
        <w:rFonts w:ascii="Wingdings" w:hAnsi="Wingdings"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 w15:restartNumberingAfterBreak="0">
    <w:nsid w:val="23995BB4"/>
    <w:multiLevelType w:val="hybridMultilevel"/>
    <w:tmpl w:val="8CC60DAE"/>
    <w:lvl w:ilvl="0" w:tplc="34090001">
      <w:start w:val="1"/>
      <w:numFmt w:val="bullet"/>
      <w:lvlText w:val=""/>
      <w:lvlJc w:val="left"/>
      <w:pPr>
        <w:ind w:left="1800" w:hanging="360"/>
      </w:pPr>
      <w:rPr>
        <w:rFonts w:ascii="Symbol" w:hAnsi="Symbol"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2" w15:restartNumberingAfterBreak="0">
    <w:nsid w:val="2F7B4CCF"/>
    <w:multiLevelType w:val="hybridMultilevel"/>
    <w:tmpl w:val="AABEDC9A"/>
    <w:lvl w:ilvl="0" w:tplc="5DECBB7A">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 w15:restartNumberingAfterBreak="0">
    <w:nsid w:val="3F9F7E00"/>
    <w:multiLevelType w:val="hybridMultilevel"/>
    <w:tmpl w:val="11DA5040"/>
    <w:lvl w:ilvl="0" w:tplc="34090003">
      <w:start w:val="1"/>
      <w:numFmt w:val="bullet"/>
      <w:lvlText w:val="o"/>
      <w:lvlJc w:val="left"/>
      <w:pPr>
        <w:ind w:left="1080" w:hanging="360"/>
      </w:pPr>
      <w:rPr>
        <w:rFonts w:ascii="Courier New" w:hAnsi="Courier New" w:cs="Courier New"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 w15:restartNumberingAfterBreak="0">
    <w:nsid w:val="497675C6"/>
    <w:multiLevelType w:val="hybridMultilevel"/>
    <w:tmpl w:val="17C0A9EA"/>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5" w15:restartNumberingAfterBreak="0">
    <w:nsid w:val="5A7D2758"/>
    <w:multiLevelType w:val="hybridMultilevel"/>
    <w:tmpl w:val="3498360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0"/>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2NDM1MTIysTAxszBU0lEKTi0uzszPAykwrAUAlfuJciwAAAA="/>
  </w:docVars>
  <w:rsids>
    <w:rsidRoot w:val="008424E6"/>
    <w:rsid w:val="0000475E"/>
    <w:rsid w:val="000A640E"/>
    <w:rsid w:val="000B117B"/>
    <w:rsid w:val="000E7BDC"/>
    <w:rsid w:val="001566EA"/>
    <w:rsid w:val="001909DC"/>
    <w:rsid w:val="001B4F49"/>
    <w:rsid w:val="00242DF8"/>
    <w:rsid w:val="002438E0"/>
    <w:rsid w:val="00270DCF"/>
    <w:rsid w:val="002A70F5"/>
    <w:rsid w:val="002D50D9"/>
    <w:rsid w:val="002E22F6"/>
    <w:rsid w:val="00307941"/>
    <w:rsid w:val="00341CD0"/>
    <w:rsid w:val="003A6CC7"/>
    <w:rsid w:val="003B00B9"/>
    <w:rsid w:val="003B5837"/>
    <w:rsid w:val="0041604A"/>
    <w:rsid w:val="00416755"/>
    <w:rsid w:val="004A2DA9"/>
    <w:rsid w:val="004B6E88"/>
    <w:rsid w:val="004E78ED"/>
    <w:rsid w:val="00535205"/>
    <w:rsid w:val="005608D0"/>
    <w:rsid w:val="005C730A"/>
    <w:rsid w:val="005D2EB7"/>
    <w:rsid w:val="00610C55"/>
    <w:rsid w:val="00610F7B"/>
    <w:rsid w:val="006D151D"/>
    <w:rsid w:val="006F0E1C"/>
    <w:rsid w:val="006F4CBF"/>
    <w:rsid w:val="0070036D"/>
    <w:rsid w:val="007523DA"/>
    <w:rsid w:val="00766CBB"/>
    <w:rsid w:val="007B7303"/>
    <w:rsid w:val="007D57ED"/>
    <w:rsid w:val="007F231F"/>
    <w:rsid w:val="00816953"/>
    <w:rsid w:val="00823610"/>
    <w:rsid w:val="008424E6"/>
    <w:rsid w:val="0085357E"/>
    <w:rsid w:val="008A4E6C"/>
    <w:rsid w:val="008C52F6"/>
    <w:rsid w:val="008D2440"/>
    <w:rsid w:val="00932564"/>
    <w:rsid w:val="00A03F10"/>
    <w:rsid w:val="00A05C13"/>
    <w:rsid w:val="00A36154"/>
    <w:rsid w:val="00A36A80"/>
    <w:rsid w:val="00A72624"/>
    <w:rsid w:val="00A73E70"/>
    <w:rsid w:val="00AB204F"/>
    <w:rsid w:val="00AE7132"/>
    <w:rsid w:val="00B103AD"/>
    <w:rsid w:val="00BA7C42"/>
    <w:rsid w:val="00C2634D"/>
    <w:rsid w:val="00CA6938"/>
    <w:rsid w:val="00CC6FF6"/>
    <w:rsid w:val="00D13511"/>
    <w:rsid w:val="00D15639"/>
    <w:rsid w:val="00D54100"/>
    <w:rsid w:val="00D622ED"/>
    <w:rsid w:val="00D91190"/>
    <w:rsid w:val="00D97E12"/>
    <w:rsid w:val="00DD48CE"/>
    <w:rsid w:val="00E25DE2"/>
    <w:rsid w:val="00E55CB3"/>
    <w:rsid w:val="00E702CA"/>
    <w:rsid w:val="00EC79D2"/>
    <w:rsid w:val="00F54DE2"/>
    <w:rsid w:val="00FA001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FED47"/>
  <w15:chartTrackingRefBased/>
  <w15:docId w15:val="{311AF9E7-B9F4-4BEF-80C0-904FD950D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4D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0529096">
      <w:bodyDiv w:val="1"/>
      <w:marLeft w:val="0"/>
      <w:marRight w:val="0"/>
      <w:marTop w:val="0"/>
      <w:marBottom w:val="0"/>
      <w:divBdr>
        <w:top w:val="none" w:sz="0" w:space="0" w:color="auto"/>
        <w:left w:val="none" w:sz="0" w:space="0" w:color="auto"/>
        <w:bottom w:val="none" w:sz="0" w:space="0" w:color="auto"/>
        <w:right w:val="none" w:sz="0" w:space="0" w:color="auto"/>
      </w:divBdr>
    </w:div>
    <w:div w:id="1048915841">
      <w:bodyDiv w:val="1"/>
      <w:marLeft w:val="0"/>
      <w:marRight w:val="0"/>
      <w:marTop w:val="0"/>
      <w:marBottom w:val="0"/>
      <w:divBdr>
        <w:top w:val="none" w:sz="0" w:space="0" w:color="auto"/>
        <w:left w:val="none" w:sz="0" w:space="0" w:color="auto"/>
        <w:bottom w:val="none" w:sz="0" w:space="0" w:color="auto"/>
        <w:right w:val="none" w:sz="0" w:space="0" w:color="auto"/>
      </w:divBdr>
    </w:div>
    <w:div w:id="1824351373">
      <w:bodyDiv w:val="1"/>
      <w:marLeft w:val="0"/>
      <w:marRight w:val="0"/>
      <w:marTop w:val="0"/>
      <w:marBottom w:val="0"/>
      <w:divBdr>
        <w:top w:val="none" w:sz="0" w:space="0" w:color="auto"/>
        <w:left w:val="none" w:sz="0" w:space="0" w:color="auto"/>
        <w:bottom w:val="none" w:sz="0" w:space="0" w:color="auto"/>
        <w:right w:val="none" w:sz="0" w:space="0" w:color="auto"/>
      </w:divBdr>
    </w:div>
    <w:div w:id="2061979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95</TotalTime>
  <Pages>1</Pages>
  <Words>819</Words>
  <Characters>467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N-Guest-</dc:creator>
  <cp:keywords/>
  <dc:description/>
  <cp:lastModifiedBy>APN-Guest-</cp:lastModifiedBy>
  <cp:revision>39</cp:revision>
  <dcterms:created xsi:type="dcterms:W3CDTF">2020-01-20T03:43:00Z</dcterms:created>
  <dcterms:modified xsi:type="dcterms:W3CDTF">2020-02-17T08:51:00Z</dcterms:modified>
</cp:coreProperties>
</file>